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CC69A2" w14:textId="77777777" w:rsidR="000D65A3" w:rsidRDefault="00000000">
      <w:pPr>
        <w:pStyle w:val="Title"/>
      </w:pPr>
      <w:r>
        <w:t>rsingav1_4</w:t>
      </w:r>
    </w:p>
    <w:p w14:paraId="631CC934" w14:textId="403B73E7" w:rsidR="009E7585" w:rsidRDefault="00000000" w:rsidP="009E7585">
      <w:pPr>
        <w:pStyle w:val="Date"/>
      </w:pPr>
      <w:r>
        <w:t>2023-11-20</w:t>
      </w:r>
    </w:p>
    <w:p w14:paraId="43DA4C78" w14:textId="28B4727C" w:rsidR="009E7585" w:rsidRDefault="009E7585" w:rsidP="009E7585">
      <w:pPr>
        <w:pStyle w:val="BodyText"/>
      </w:pPr>
    </w:p>
    <w:p w14:paraId="2D98BF30" w14:textId="52E38ABF" w:rsidR="009E7585" w:rsidRPr="009E7585" w:rsidRDefault="009E7585" w:rsidP="009E7585">
      <w:pPr>
        <w:pStyle w:val="BodyText"/>
        <w:rPr>
          <w:b/>
          <w:bCs/>
          <w:sz w:val="36"/>
          <w:szCs w:val="36"/>
        </w:rPr>
      </w:pPr>
      <w:r w:rsidRPr="009E7585">
        <w:rPr>
          <w:b/>
          <w:bCs/>
          <w:sz w:val="36"/>
          <w:szCs w:val="36"/>
        </w:rPr>
        <w:t>Formulation of Integer Optimization Problem:</w:t>
      </w:r>
    </w:p>
    <w:p w14:paraId="46BE519F" w14:textId="77777777" w:rsidR="009E7585" w:rsidRPr="009E7585" w:rsidRDefault="009E7585" w:rsidP="009E7585">
      <w:pPr>
        <w:pStyle w:val="BodyText"/>
        <w:rPr>
          <w:b/>
          <w:bCs/>
          <w:sz w:val="28"/>
          <w:szCs w:val="28"/>
        </w:rPr>
      </w:pPr>
      <w:r w:rsidRPr="009E7585">
        <w:rPr>
          <w:b/>
          <w:bCs/>
          <w:sz w:val="28"/>
          <w:szCs w:val="28"/>
        </w:rPr>
        <w:t>Decision variables:</w:t>
      </w:r>
    </w:p>
    <w:p w14:paraId="0E4E211F" w14:textId="77777777" w:rsidR="009E7585" w:rsidRDefault="009E7585" w:rsidP="009E7585">
      <w:pPr>
        <w:pStyle w:val="BodyText"/>
      </w:pPr>
      <w:r>
        <w:t xml:space="preserve">Let A1 be the number of workers assigned to shift </w:t>
      </w:r>
      <w:proofErr w:type="gramStart"/>
      <w:r>
        <w:t>1</w:t>
      </w:r>
      <w:proofErr w:type="gramEnd"/>
    </w:p>
    <w:p w14:paraId="66596C5D" w14:textId="77777777" w:rsidR="009E7585" w:rsidRDefault="009E7585" w:rsidP="009E7585">
      <w:pPr>
        <w:pStyle w:val="BodyText"/>
      </w:pPr>
      <w:r>
        <w:t xml:space="preserve">Let A2 be the number of workers assigned to shift </w:t>
      </w:r>
      <w:proofErr w:type="gramStart"/>
      <w:r>
        <w:t>2</w:t>
      </w:r>
      <w:proofErr w:type="gramEnd"/>
    </w:p>
    <w:p w14:paraId="0F9F1E47" w14:textId="77777777" w:rsidR="009E7585" w:rsidRDefault="009E7585" w:rsidP="009E7585">
      <w:pPr>
        <w:pStyle w:val="BodyText"/>
      </w:pPr>
      <w:r>
        <w:t xml:space="preserve">Let A3 be the number of workers assigned to shift </w:t>
      </w:r>
      <w:proofErr w:type="gramStart"/>
      <w:r>
        <w:t>3</w:t>
      </w:r>
      <w:proofErr w:type="gramEnd"/>
    </w:p>
    <w:p w14:paraId="6659523F" w14:textId="77777777" w:rsidR="009E7585" w:rsidRDefault="009E7585" w:rsidP="009E7585">
      <w:pPr>
        <w:pStyle w:val="BodyText"/>
      </w:pPr>
      <w:r>
        <w:t xml:space="preserve">Let A4 be the number of workers assigned to shift </w:t>
      </w:r>
      <w:proofErr w:type="gramStart"/>
      <w:r>
        <w:t>4</w:t>
      </w:r>
      <w:proofErr w:type="gramEnd"/>
    </w:p>
    <w:p w14:paraId="0BB52D88" w14:textId="77777777" w:rsidR="009E7585" w:rsidRDefault="009E7585" w:rsidP="009E7585">
      <w:pPr>
        <w:pStyle w:val="BodyText"/>
      </w:pPr>
      <w:r>
        <w:t xml:space="preserve">Let A5 be the number of workers assigned to shift </w:t>
      </w:r>
      <w:proofErr w:type="gramStart"/>
      <w:r>
        <w:t>5</w:t>
      </w:r>
      <w:proofErr w:type="gramEnd"/>
    </w:p>
    <w:p w14:paraId="40A06A70" w14:textId="77777777" w:rsidR="009E7585" w:rsidRDefault="009E7585" w:rsidP="009E7585">
      <w:pPr>
        <w:pStyle w:val="BodyText"/>
      </w:pPr>
      <w:r>
        <w:t xml:space="preserve">Let A6 be the number of workers assigned to shift </w:t>
      </w:r>
      <w:proofErr w:type="gramStart"/>
      <w:r>
        <w:t>6</w:t>
      </w:r>
      <w:proofErr w:type="gramEnd"/>
    </w:p>
    <w:p w14:paraId="65200EB8" w14:textId="77777777" w:rsidR="009E7585" w:rsidRDefault="009E7585" w:rsidP="009E7585">
      <w:pPr>
        <w:pStyle w:val="BodyText"/>
      </w:pPr>
      <w:r>
        <w:t xml:space="preserve">Let A7 be the number of workers assigned to shift </w:t>
      </w:r>
      <w:proofErr w:type="gramStart"/>
      <w:r>
        <w:t>7</w:t>
      </w:r>
      <w:proofErr w:type="gramEnd"/>
    </w:p>
    <w:p w14:paraId="19E1A65A" w14:textId="77777777" w:rsidR="009E7585" w:rsidRDefault="009E7585" w:rsidP="009E7585">
      <w:pPr>
        <w:pStyle w:val="BodyText"/>
      </w:pPr>
    </w:p>
    <w:p w14:paraId="00B787B1" w14:textId="77777777" w:rsidR="009E7585" w:rsidRPr="009E7585" w:rsidRDefault="009E7585" w:rsidP="009E7585">
      <w:pPr>
        <w:pStyle w:val="BodyText"/>
        <w:rPr>
          <w:b/>
          <w:bCs/>
          <w:sz w:val="28"/>
          <w:szCs w:val="28"/>
        </w:rPr>
      </w:pPr>
      <w:r w:rsidRPr="009E7585">
        <w:rPr>
          <w:b/>
          <w:bCs/>
          <w:sz w:val="28"/>
          <w:szCs w:val="28"/>
        </w:rPr>
        <w:t>Objective Function:</w:t>
      </w:r>
    </w:p>
    <w:p w14:paraId="1BDD3F3C" w14:textId="77777777" w:rsidR="009E7585" w:rsidRDefault="009E7585" w:rsidP="009E7585">
      <w:pPr>
        <w:pStyle w:val="BodyText"/>
      </w:pPr>
      <w:r>
        <w:t>Minimize the total wages:</w:t>
      </w:r>
    </w:p>
    <w:p w14:paraId="11CFA18A" w14:textId="77777777" w:rsidR="009E7585" w:rsidRDefault="009E7585" w:rsidP="009E7585">
      <w:pPr>
        <w:pStyle w:val="BodyText"/>
      </w:pPr>
      <w:r>
        <w:t>775*A1 + 800*A2 + 800*A3 + 800*A4 + 800*A5 + 775*A6 + 750*A7</w:t>
      </w:r>
    </w:p>
    <w:p w14:paraId="6574E7B6" w14:textId="77777777" w:rsidR="009E7585" w:rsidRDefault="009E7585" w:rsidP="009E7585">
      <w:pPr>
        <w:pStyle w:val="BodyText"/>
      </w:pPr>
    </w:p>
    <w:p w14:paraId="50EA18A1" w14:textId="77777777" w:rsidR="009E7585" w:rsidRPr="009E7585" w:rsidRDefault="009E7585" w:rsidP="009E7585">
      <w:pPr>
        <w:pStyle w:val="BodyText"/>
        <w:rPr>
          <w:b/>
          <w:bCs/>
          <w:sz w:val="28"/>
          <w:szCs w:val="28"/>
        </w:rPr>
      </w:pPr>
      <w:r w:rsidRPr="009E7585">
        <w:rPr>
          <w:b/>
          <w:bCs/>
          <w:sz w:val="28"/>
          <w:szCs w:val="28"/>
        </w:rPr>
        <w:t>Subject to Constraints:</w:t>
      </w:r>
    </w:p>
    <w:p w14:paraId="3FBFC309" w14:textId="77777777" w:rsidR="009E7585" w:rsidRPr="00260410" w:rsidRDefault="009E7585" w:rsidP="009E7585">
      <w:pPr>
        <w:pStyle w:val="BodyText"/>
      </w:pPr>
      <w:r w:rsidRPr="00260410">
        <w:t>As per the statement: The number of available workers each day can exceed, but cannot be below the required</w:t>
      </w:r>
      <w:r>
        <w:t xml:space="preserve"> </w:t>
      </w:r>
      <w:proofErr w:type="gramStart"/>
      <w:r w:rsidRPr="00260410">
        <w:t>amount</w:t>
      </w:r>
      <w:proofErr w:type="gramEnd"/>
    </w:p>
    <w:p w14:paraId="3AAA1559" w14:textId="77777777" w:rsidR="009E7585" w:rsidRDefault="009E7585" w:rsidP="009E7585">
      <w:pPr>
        <w:pStyle w:val="BodyText"/>
      </w:pPr>
      <w:r>
        <w:t>A2+A3+A4+A5+A6 &gt;=18 for Sunday</w:t>
      </w:r>
    </w:p>
    <w:p w14:paraId="2A01D272" w14:textId="77777777" w:rsidR="009E7585" w:rsidRDefault="009E7585" w:rsidP="009E7585">
      <w:pPr>
        <w:pStyle w:val="BodyText"/>
      </w:pPr>
      <w:r>
        <w:t>A3+A4+A5+A6+A7 &gt;=27 for Monday</w:t>
      </w:r>
    </w:p>
    <w:p w14:paraId="22F33476" w14:textId="77777777" w:rsidR="009E7585" w:rsidRDefault="009E7585" w:rsidP="009E7585">
      <w:pPr>
        <w:pStyle w:val="BodyText"/>
      </w:pPr>
      <w:r>
        <w:t>A1+A4+A5+A6+A7 &gt;=22 for Tuesday</w:t>
      </w:r>
    </w:p>
    <w:p w14:paraId="67304C8F" w14:textId="77777777" w:rsidR="009E7585" w:rsidRDefault="009E7585" w:rsidP="009E7585">
      <w:pPr>
        <w:pStyle w:val="BodyText"/>
      </w:pPr>
      <w:r>
        <w:t>A1+A2+A5+A6+A7 &gt;=26 for Wednesday</w:t>
      </w:r>
    </w:p>
    <w:p w14:paraId="42F604E8" w14:textId="77777777" w:rsidR="009E7585" w:rsidRDefault="009E7585" w:rsidP="009E7585">
      <w:pPr>
        <w:pStyle w:val="BodyText"/>
      </w:pPr>
      <w:r>
        <w:t>A1+A2+A3+A6+A7 &gt;=25 for Thursday</w:t>
      </w:r>
    </w:p>
    <w:p w14:paraId="732714E4" w14:textId="77777777" w:rsidR="009E7585" w:rsidRDefault="009E7585" w:rsidP="009E7585">
      <w:pPr>
        <w:pStyle w:val="BodyText"/>
      </w:pPr>
      <w:r>
        <w:t>A1+A2+A3+A4+A7 &gt;=21 for Friday</w:t>
      </w:r>
    </w:p>
    <w:p w14:paraId="3D595C26" w14:textId="77777777" w:rsidR="009E7585" w:rsidRDefault="009E7585" w:rsidP="009E7585">
      <w:pPr>
        <w:pStyle w:val="BodyText"/>
      </w:pPr>
      <w:r>
        <w:lastRenderedPageBreak/>
        <w:t>A1+A2+A3+A4+A5 &gt;=19 for Saturday</w:t>
      </w:r>
    </w:p>
    <w:p w14:paraId="2830F83F" w14:textId="77777777" w:rsidR="009E7585" w:rsidRPr="009E7585" w:rsidRDefault="009E7585" w:rsidP="009E7585">
      <w:pPr>
        <w:pStyle w:val="BodyText"/>
        <w:rPr>
          <w:sz w:val="28"/>
          <w:szCs w:val="28"/>
        </w:rPr>
      </w:pPr>
      <w:r w:rsidRPr="009E7585">
        <w:rPr>
          <w:sz w:val="28"/>
          <w:szCs w:val="28"/>
        </w:rPr>
        <w:t>Non-Negative constraints:</w:t>
      </w:r>
    </w:p>
    <w:p w14:paraId="79B04593" w14:textId="77777777" w:rsidR="009E7585" w:rsidRDefault="009E7585" w:rsidP="009E7585">
      <w:pPr>
        <w:pStyle w:val="BodyText"/>
      </w:pPr>
      <w:r>
        <w:t>A1, A2, A3, A4, A5, A6, A7 &gt;=0</w:t>
      </w:r>
    </w:p>
    <w:p w14:paraId="7A6A1D8C" w14:textId="77777777" w:rsidR="009E7585" w:rsidRPr="009E7585" w:rsidRDefault="009E7585" w:rsidP="009E7585">
      <w:pPr>
        <w:pStyle w:val="BodyText"/>
        <w:rPr>
          <w:sz w:val="28"/>
          <w:szCs w:val="28"/>
        </w:rPr>
      </w:pPr>
      <w:r w:rsidRPr="009E7585">
        <w:rPr>
          <w:sz w:val="28"/>
          <w:szCs w:val="28"/>
        </w:rPr>
        <w:t>Integral Constraints:</w:t>
      </w:r>
    </w:p>
    <w:p w14:paraId="53FC7B85" w14:textId="77777777" w:rsidR="009E7585" w:rsidRDefault="009E7585" w:rsidP="009E7585">
      <w:pPr>
        <w:pStyle w:val="BodyText"/>
      </w:pPr>
      <w:r>
        <w:t>A1, A2, A3, A4, A5, A6, A7 are all integers.</w:t>
      </w:r>
    </w:p>
    <w:p w14:paraId="1023C161" w14:textId="77777777" w:rsidR="009E7585" w:rsidRPr="009E7585" w:rsidRDefault="009E7585" w:rsidP="009E7585">
      <w:pPr>
        <w:pStyle w:val="BodyText"/>
      </w:pPr>
    </w:p>
    <w:p w14:paraId="652DEB8F" w14:textId="77777777" w:rsidR="000D65A3" w:rsidRDefault="00000000">
      <w:pPr>
        <w:pStyle w:val="SourceCode"/>
      </w:pPr>
      <w:r>
        <w:rPr>
          <w:rStyle w:val="CommentTok"/>
        </w:rPr>
        <w:t># Import the lpSolveAPI library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pSolveAPI)</w:t>
      </w:r>
    </w:p>
    <w:p w14:paraId="2DB2AC09" w14:textId="77777777" w:rsidR="000D65A3" w:rsidRDefault="00000000">
      <w:pPr>
        <w:pStyle w:val="Heading1"/>
      </w:pPr>
      <w:bookmarkStart w:id="0" w:name="decision-variables"/>
      <w:r>
        <w:t>Decision variables:</w:t>
      </w:r>
    </w:p>
    <w:p w14:paraId="56560E57" w14:textId="77777777" w:rsidR="009E7585" w:rsidRDefault="00000000">
      <w:pPr>
        <w:pStyle w:val="FirstParagraph"/>
      </w:pPr>
      <w:r>
        <w:t xml:space="preserve">Let A1 be the number of workers assigned to shift </w:t>
      </w:r>
      <w:proofErr w:type="gramStart"/>
      <w:r>
        <w:t>1</w:t>
      </w:r>
      <w:proofErr w:type="gramEnd"/>
      <w:r>
        <w:t xml:space="preserve"> </w:t>
      </w:r>
    </w:p>
    <w:p w14:paraId="0F2CBB71" w14:textId="77777777" w:rsidR="009E7585" w:rsidRDefault="00000000">
      <w:pPr>
        <w:pStyle w:val="FirstParagraph"/>
      </w:pPr>
      <w:r>
        <w:t xml:space="preserve">Let A2 be the number of workers assigned to shift </w:t>
      </w:r>
      <w:proofErr w:type="gramStart"/>
      <w:r>
        <w:t>2</w:t>
      </w:r>
      <w:proofErr w:type="gramEnd"/>
      <w:r>
        <w:t xml:space="preserve"> </w:t>
      </w:r>
    </w:p>
    <w:p w14:paraId="52B6BBD7" w14:textId="77777777" w:rsidR="009E7585" w:rsidRDefault="00000000">
      <w:pPr>
        <w:pStyle w:val="FirstParagraph"/>
      </w:pPr>
      <w:r>
        <w:t xml:space="preserve">Let A3 be the number of workers assigned to shift </w:t>
      </w:r>
      <w:proofErr w:type="gramStart"/>
      <w:r>
        <w:t>3</w:t>
      </w:r>
      <w:proofErr w:type="gramEnd"/>
      <w:r>
        <w:t xml:space="preserve"> </w:t>
      </w:r>
    </w:p>
    <w:p w14:paraId="0A9DEA14" w14:textId="77777777" w:rsidR="009E7585" w:rsidRDefault="00000000">
      <w:pPr>
        <w:pStyle w:val="FirstParagraph"/>
      </w:pPr>
      <w:r>
        <w:t xml:space="preserve">Let A4 be the number of workers assigned to shift </w:t>
      </w:r>
      <w:proofErr w:type="gramStart"/>
      <w:r>
        <w:t>4</w:t>
      </w:r>
      <w:proofErr w:type="gramEnd"/>
      <w:r>
        <w:t xml:space="preserve"> </w:t>
      </w:r>
    </w:p>
    <w:p w14:paraId="487D325F" w14:textId="77777777" w:rsidR="009E7585" w:rsidRDefault="00000000">
      <w:pPr>
        <w:pStyle w:val="FirstParagraph"/>
      </w:pPr>
      <w:r>
        <w:t xml:space="preserve">Let A5 be the number of workers assigned to shift </w:t>
      </w:r>
      <w:proofErr w:type="gramStart"/>
      <w:r>
        <w:t>5</w:t>
      </w:r>
      <w:proofErr w:type="gramEnd"/>
      <w:r>
        <w:t xml:space="preserve"> </w:t>
      </w:r>
    </w:p>
    <w:p w14:paraId="2214CFB8" w14:textId="77777777" w:rsidR="009E7585" w:rsidRDefault="00000000">
      <w:pPr>
        <w:pStyle w:val="FirstParagraph"/>
      </w:pPr>
      <w:r>
        <w:t xml:space="preserve">Let A6 be the number of workers assigned to shift </w:t>
      </w:r>
      <w:proofErr w:type="gramStart"/>
      <w:r>
        <w:t>6</w:t>
      </w:r>
      <w:proofErr w:type="gramEnd"/>
      <w:r>
        <w:t xml:space="preserve"> </w:t>
      </w:r>
    </w:p>
    <w:p w14:paraId="3A7E9C01" w14:textId="0602521D" w:rsidR="000D65A3" w:rsidRDefault="00000000">
      <w:pPr>
        <w:pStyle w:val="FirstParagraph"/>
      </w:pPr>
      <w:r>
        <w:t xml:space="preserve">Let A7 be the number of workers assigned to shift </w:t>
      </w:r>
      <w:proofErr w:type="gramStart"/>
      <w:r>
        <w:t>7</w:t>
      </w:r>
      <w:proofErr w:type="gramEnd"/>
    </w:p>
    <w:p w14:paraId="263397D3" w14:textId="77777777" w:rsidR="000D65A3" w:rsidRDefault="00000000">
      <w:pPr>
        <w:pStyle w:val="Heading1"/>
      </w:pPr>
      <w:bookmarkStart w:id="1" w:name="objective-function"/>
      <w:bookmarkEnd w:id="0"/>
      <w:r>
        <w:t>Objective Function:</w:t>
      </w:r>
    </w:p>
    <w:p w14:paraId="24543BBE" w14:textId="77777777" w:rsidR="000D65A3" w:rsidRDefault="00000000">
      <w:pPr>
        <w:pStyle w:val="FirstParagraph"/>
      </w:pPr>
      <w:r>
        <w:t>Minimize the total wages:</w:t>
      </w:r>
    </w:p>
    <w:p w14:paraId="4E84A371" w14:textId="77777777" w:rsidR="000D65A3" w:rsidRDefault="00000000">
      <w:pPr>
        <w:pStyle w:val="BodyText"/>
      </w:pPr>
      <w:r>
        <w:t>775</w:t>
      </w:r>
      <w:r>
        <w:rPr>
          <w:i/>
          <w:iCs/>
        </w:rPr>
        <w:t>A1 + 800</w:t>
      </w:r>
      <w:r>
        <w:t>A2 + 800</w:t>
      </w:r>
      <w:r>
        <w:rPr>
          <w:i/>
          <w:iCs/>
        </w:rPr>
        <w:t>A3 + 800</w:t>
      </w:r>
      <w:r>
        <w:t>A4 + 800</w:t>
      </w:r>
      <w:r>
        <w:rPr>
          <w:i/>
          <w:iCs/>
        </w:rPr>
        <w:t>A5 + 775</w:t>
      </w:r>
      <w:r>
        <w:t>A6 + 750*A7</w:t>
      </w:r>
    </w:p>
    <w:p w14:paraId="517F0176" w14:textId="77777777" w:rsidR="000D65A3" w:rsidRDefault="00000000">
      <w:pPr>
        <w:pStyle w:val="SourceCode"/>
      </w:pPr>
      <w:r>
        <w:rPr>
          <w:rStyle w:val="CommentTok"/>
        </w:rPr>
        <w:t># Create a new lp problem</w:t>
      </w:r>
      <w:r>
        <w:br/>
      </w:r>
      <w:r>
        <w:rPr>
          <w:rStyle w:val="NormalTok"/>
        </w:rPr>
        <w:t xml:space="preserve">AP_IP_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ke.l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et the objective function coefficients(decision variables)</w:t>
      </w:r>
      <w:r>
        <w:br/>
      </w:r>
      <w:r>
        <w:rPr>
          <w:rStyle w:val="FunctionTok"/>
        </w:rPr>
        <w:t>set.objfn</w:t>
      </w:r>
      <w:r>
        <w:rPr>
          <w:rStyle w:val="NormalTok"/>
        </w:rPr>
        <w:t xml:space="preserve">(AP_IP_model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75</w:t>
      </w:r>
      <w:r>
        <w:rPr>
          <w:rStyle w:val="NormalTok"/>
        </w:rPr>
        <w:t xml:space="preserve">, </w:t>
      </w:r>
      <w:r>
        <w:rPr>
          <w:rStyle w:val="DecValTok"/>
        </w:rPr>
        <w:t>800</w:t>
      </w:r>
      <w:r>
        <w:rPr>
          <w:rStyle w:val="NormalTok"/>
        </w:rPr>
        <w:t xml:space="preserve">, </w:t>
      </w:r>
      <w:r>
        <w:rPr>
          <w:rStyle w:val="DecValTok"/>
        </w:rPr>
        <w:t>800</w:t>
      </w:r>
      <w:r>
        <w:rPr>
          <w:rStyle w:val="NormalTok"/>
        </w:rPr>
        <w:t xml:space="preserve">, </w:t>
      </w:r>
      <w:r>
        <w:rPr>
          <w:rStyle w:val="DecValTok"/>
        </w:rPr>
        <w:t>800</w:t>
      </w:r>
      <w:r>
        <w:rPr>
          <w:rStyle w:val="NormalTok"/>
        </w:rPr>
        <w:t xml:space="preserve">, </w:t>
      </w:r>
      <w:r>
        <w:rPr>
          <w:rStyle w:val="DecValTok"/>
        </w:rPr>
        <w:t>800</w:t>
      </w:r>
      <w:r>
        <w:rPr>
          <w:rStyle w:val="NormalTok"/>
        </w:rPr>
        <w:t xml:space="preserve">, </w:t>
      </w:r>
      <w:r>
        <w:rPr>
          <w:rStyle w:val="DecValTok"/>
        </w:rPr>
        <w:t>775</w:t>
      </w:r>
      <w:r>
        <w:rPr>
          <w:rStyle w:val="NormalTok"/>
        </w:rPr>
        <w:t xml:space="preserve">, </w:t>
      </w:r>
      <w:r>
        <w:rPr>
          <w:rStyle w:val="DecValTok"/>
        </w:rPr>
        <w:t>750</w:t>
      </w:r>
      <w:r>
        <w:rPr>
          <w:rStyle w:val="NormalTok"/>
        </w:rPr>
        <w:t>))</w:t>
      </w:r>
    </w:p>
    <w:p w14:paraId="1067FCCA" w14:textId="77777777" w:rsidR="000D65A3" w:rsidRDefault="00000000">
      <w:pPr>
        <w:pStyle w:val="Heading1"/>
      </w:pPr>
      <w:bookmarkStart w:id="2" w:name="subject-to-constraints"/>
      <w:bookmarkEnd w:id="1"/>
      <w:r>
        <w:t>Subject to Constraints:</w:t>
      </w:r>
    </w:p>
    <w:p w14:paraId="06530D6B" w14:textId="77777777" w:rsidR="009E7585" w:rsidRDefault="00000000">
      <w:pPr>
        <w:pStyle w:val="FirstParagraph"/>
      </w:pPr>
      <w:r>
        <w:t>A2+A3+A4+A5+A6 &gt;=18 for Sunday</w:t>
      </w:r>
    </w:p>
    <w:p w14:paraId="328B9127" w14:textId="77777777" w:rsidR="009E7585" w:rsidRDefault="00000000">
      <w:pPr>
        <w:pStyle w:val="FirstParagraph"/>
      </w:pPr>
      <w:r>
        <w:t xml:space="preserve"> A3+A4+A5+A6+A7 &gt;=27 for Monday </w:t>
      </w:r>
    </w:p>
    <w:p w14:paraId="1E7E5191" w14:textId="77777777" w:rsidR="009E7585" w:rsidRDefault="00000000">
      <w:pPr>
        <w:pStyle w:val="FirstParagraph"/>
      </w:pPr>
      <w:r>
        <w:lastRenderedPageBreak/>
        <w:t xml:space="preserve">A1+A4+A5+A6+A7 &gt;=22 for Tuesday </w:t>
      </w:r>
    </w:p>
    <w:p w14:paraId="37477D4B" w14:textId="77777777" w:rsidR="009E7585" w:rsidRDefault="00000000">
      <w:pPr>
        <w:pStyle w:val="FirstParagraph"/>
      </w:pPr>
      <w:r>
        <w:t xml:space="preserve">A1+A2+A5+A6+A7 &gt;=26 for Wednesday </w:t>
      </w:r>
    </w:p>
    <w:p w14:paraId="7845966B" w14:textId="77777777" w:rsidR="009E7585" w:rsidRDefault="00000000">
      <w:pPr>
        <w:pStyle w:val="FirstParagraph"/>
      </w:pPr>
      <w:r>
        <w:t xml:space="preserve">A1+A2+A3+A6+A7 &gt;=25 for Thursday </w:t>
      </w:r>
    </w:p>
    <w:p w14:paraId="1BC1BE07" w14:textId="77777777" w:rsidR="009E7585" w:rsidRDefault="00000000">
      <w:pPr>
        <w:pStyle w:val="FirstParagraph"/>
      </w:pPr>
      <w:r>
        <w:t xml:space="preserve">A1+A2+A3+A4+A7 &gt;=21 for Friday </w:t>
      </w:r>
    </w:p>
    <w:p w14:paraId="00597A99" w14:textId="0435B732" w:rsidR="000D65A3" w:rsidRDefault="00000000">
      <w:pPr>
        <w:pStyle w:val="FirstParagraph"/>
      </w:pPr>
      <w:r>
        <w:t>A1+A2+A3+A4+A5 &gt;=19 for Saturday</w:t>
      </w:r>
    </w:p>
    <w:p w14:paraId="03C0EF51" w14:textId="77777777" w:rsidR="000D65A3" w:rsidRDefault="00000000">
      <w:pPr>
        <w:pStyle w:val="SourceCode"/>
      </w:pPr>
      <w:r>
        <w:rPr>
          <w:rStyle w:val="CommentTok"/>
        </w:rPr>
        <w:t># Add constraints</w:t>
      </w:r>
      <w:r>
        <w:br/>
      </w:r>
      <w:r>
        <w:rPr>
          <w:rStyle w:val="FunctionTok"/>
        </w:rPr>
        <w:t>add.constraint</w:t>
      </w:r>
      <w:r>
        <w:rPr>
          <w:rStyle w:val="NormalTok"/>
        </w:rPr>
        <w:t xml:space="preserve">(AP_IP_model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StringTok"/>
        </w:rPr>
        <w:t>"&gt;="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)  </w:t>
      </w:r>
      <w:r>
        <w:rPr>
          <w:rStyle w:val="CommentTok"/>
        </w:rPr>
        <w:t># Sunday</w:t>
      </w:r>
      <w:r>
        <w:br/>
      </w:r>
      <w:r>
        <w:rPr>
          <w:rStyle w:val="FunctionTok"/>
        </w:rPr>
        <w:t>add.constraint</w:t>
      </w:r>
      <w:r>
        <w:rPr>
          <w:rStyle w:val="NormalTok"/>
        </w:rPr>
        <w:t xml:space="preserve">(AP_IP_model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&gt;="</w:t>
      </w:r>
      <w:r>
        <w:rPr>
          <w:rStyle w:val="NormalTok"/>
        </w:rPr>
        <w:t xml:space="preserve">, </w:t>
      </w:r>
      <w:r>
        <w:rPr>
          <w:rStyle w:val="DecValTok"/>
        </w:rPr>
        <w:t>27</w:t>
      </w:r>
      <w:r>
        <w:rPr>
          <w:rStyle w:val="NormalTok"/>
        </w:rPr>
        <w:t xml:space="preserve">)  </w:t>
      </w:r>
      <w:r>
        <w:rPr>
          <w:rStyle w:val="CommentTok"/>
        </w:rPr>
        <w:t># Monday</w:t>
      </w:r>
      <w:r>
        <w:br/>
      </w:r>
      <w:r>
        <w:rPr>
          <w:rStyle w:val="FunctionTok"/>
        </w:rPr>
        <w:t>add.constraint</w:t>
      </w:r>
      <w:r>
        <w:rPr>
          <w:rStyle w:val="NormalTok"/>
        </w:rPr>
        <w:t xml:space="preserve">(AP_IP_model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&gt;="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 xml:space="preserve">)  </w:t>
      </w:r>
      <w:r>
        <w:rPr>
          <w:rStyle w:val="CommentTok"/>
        </w:rPr>
        <w:t># Tuesday</w:t>
      </w:r>
      <w:r>
        <w:br/>
      </w:r>
      <w:r>
        <w:rPr>
          <w:rStyle w:val="FunctionTok"/>
        </w:rPr>
        <w:t>add.constraint</w:t>
      </w:r>
      <w:r>
        <w:rPr>
          <w:rStyle w:val="NormalTok"/>
        </w:rPr>
        <w:t xml:space="preserve">(AP_IP_model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&gt;="</w:t>
      </w:r>
      <w:r>
        <w:rPr>
          <w:rStyle w:val="NormalTok"/>
        </w:rPr>
        <w:t xml:space="preserve">, </w:t>
      </w:r>
      <w:r>
        <w:rPr>
          <w:rStyle w:val="DecValTok"/>
        </w:rPr>
        <w:t>26</w:t>
      </w:r>
      <w:r>
        <w:rPr>
          <w:rStyle w:val="NormalTok"/>
        </w:rPr>
        <w:t xml:space="preserve">)  </w:t>
      </w:r>
      <w:r>
        <w:rPr>
          <w:rStyle w:val="CommentTok"/>
        </w:rPr>
        <w:t># Wednesday</w:t>
      </w:r>
      <w:r>
        <w:br/>
      </w:r>
      <w:r>
        <w:rPr>
          <w:rStyle w:val="FunctionTok"/>
        </w:rPr>
        <w:t>add.constraint</w:t>
      </w:r>
      <w:r>
        <w:rPr>
          <w:rStyle w:val="NormalTok"/>
        </w:rPr>
        <w:t xml:space="preserve">(AP_IP_model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&gt;="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 xml:space="preserve">)  </w:t>
      </w:r>
      <w:r>
        <w:rPr>
          <w:rStyle w:val="CommentTok"/>
        </w:rPr>
        <w:t># Thursday</w:t>
      </w:r>
      <w:r>
        <w:br/>
      </w:r>
      <w:r>
        <w:rPr>
          <w:rStyle w:val="FunctionTok"/>
        </w:rPr>
        <w:t>add.constraint</w:t>
      </w:r>
      <w:r>
        <w:rPr>
          <w:rStyle w:val="NormalTok"/>
        </w:rPr>
        <w:t xml:space="preserve">(AP_IP_model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&gt;="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 xml:space="preserve">)  </w:t>
      </w:r>
      <w:r>
        <w:rPr>
          <w:rStyle w:val="CommentTok"/>
        </w:rPr>
        <w:t># Friday</w:t>
      </w:r>
      <w:r>
        <w:br/>
      </w:r>
      <w:r>
        <w:rPr>
          <w:rStyle w:val="FunctionTok"/>
        </w:rPr>
        <w:t>add.constraint</w:t>
      </w:r>
      <w:r>
        <w:rPr>
          <w:rStyle w:val="NormalTok"/>
        </w:rPr>
        <w:t xml:space="preserve">(AP_IP_model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StringTok"/>
        </w:rPr>
        <w:t>"&gt;="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)  </w:t>
      </w:r>
      <w:r>
        <w:rPr>
          <w:rStyle w:val="CommentTok"/>
        </w:rPr>
        <w:t># Saturday</w:t>
      </w:r>
    </w:p>
    <w:p w14:paraId="1BA99E97" w14:textId="77777777" w:rsidR="000D65A3" w:rsidRDefault="00000000">
      <w:pPr>
        <w:pStyle w:val="Heading1"/>
      </w:pPr>
      <w:bookmarkStart w:id="3" w:name="non-negative-constraints"/>
      <w:bookmarkEnd w:id="2"/>
      <w:r>
        <w:t>Non-Negative constraints:</w:t>
      </w:r>
    </w:p>
    <w:p w14:paraId="5535D67D" w14:textId="77777777" w:rsidR="000D65A3" w:rsidRDefault="00000000">
      <w:pPr>
        <w:pStyle w:val="FirstParagraph"/>
      </w:pPr>
      <w:r>
        <w:t>A1, A2, A3, A4, A5, A6, A7 &gt;=0</w:t>
      </w:r>
    </w:p>
    <w:p w14:paraId="0D7265F2" w14:textId="77777777" w:rsidR="000D65A3" w:rsidRDefault="00000000">
      <w:pPr>
        <w:pStyle w:val="Heading1"/>
      </w:pPr>
      <w:bookmarkStart w:id="4" w:name="integral-constraints"/>
      <w:bookmarkEnd w:id="3"/>
      <w:r>
        <w:t>Integral Constraints:</w:t>
      </w:r>
    </w:p>
    <w:p w14:paraId="78BDBFB0" w14:textId="77777777" w:rsidR="000D65A3" w:rsidRDefault="00000000">
      <w:pPr>
        <w:pStyle w:val="FirstParagraph"/>
      </w:pPr>
      <w:r>
        <w:t>A1, A2, A3, A4, A5, A6, A7 are all integers.</w:t>
      </w:r>
    </w:p>
    <w:p w14:paraId="226FCDC8" w14:textId="77777777" w:rsidR="000D65A3" w:rsidRDefault="00000000">
      <w:pPr>
        <w:pStyle w:val="SourceCode"/>
      </w:pPr>
      <w:r>
        <w:rPr>
          <w:rStyle w:val="CommentTok"/>
        </w:rPr>
        <w:t># Constrain all the decision variables to integer</w:t>
      </w:r>
      <w:r>
        <w:br/>
      </w:r>
      <w:r>
        <w:rPr>
          <w:rStyle w:val="FunctionTok"/>
        </w:rPr>
        <w:t>set.type</w:t>
      </w:r>
      <w:r>
        <w:rPr>
          <w:rStyle w:val="NormalTok"/>
        </w:rPr>
        <w:t xml:space="preserve">(AP_IP_model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StringTok"/>
        </w:rPr>
        <w:t>"integer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Non negative constraints for all the decision variables is already defaultly added in this package.</w:t>
      </w:r>
    </w:p>
    <w:p w14:paraId="36363B76" w14:textId="77777777" w:rsidR="000D65A3" w:rsidRDefault="00000000">
      <w:pPr>
        <w:pStyle w:val="SourceCode"/>
      </w:pPr>
      <w:r>
        <w:rPr>
          <w:rStyle w:val="CommentTok"/>
        </w:rPr>
        <w:t># Solve the above integer linear programming problem</w:t>
      </w:r>
      <w:r>
        <w:br/>
      </w:r>
      <w:r>
        <w:rPr>
          <w:rStyle w:val="FunctionTok"/>
        </w:rPr>
        <w:t>solve</w:t>
      </w:r>
      <w:r>
        <w:rPr>
          <w:rStyle w:val="NormalTok"/>
        </w:rPr>
        <w:t>(AP_IP_model)</w:t>
      </w:r>
    </w:p>
    <w:p w14:paraId="5993F47C" w14:textId="77777777" w:rsidR="000D65A3" w:rsidRDefault="00000000">
      <w:pPr>
        <w:pStyle w:val="SourceCode"/>
      </w:pPr>
      <w:r>
        <w:rPr>
          <w:rStyle w:val="VerbatimChar"/>
        </w:rPr>
        <w:t>## [1] 0</w:t>
      </w:r>
    </w:p>
    <w:p w14:paraId="1C1711FD" w14:textId="77777777" w:rsidR="000D65A3" w:rsidRDefault="00000000">
      <w:pPr>
        <w:pStyle w:val="SourceCode"/>
      </w:pPr>
      <w:r>
        <w:rPr>
          <w:rStyle w:val="CommentTok"/>
        </w:rPr>
        <w:t># Get the optimal solution</w:t>
      </w:r>
      <w:r>
        <w:br/>
      </w:r>
      <w:r>
        <w:rPr>
          <w:rStyle w:val="NormalTok"/>
        </w:rPr>
        <w:t xml:space="preserve">optimal_solutio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et.variables</w:t>
      </w:r>
      <w:r>
        <w:rPr>
          <w:rStyle w:val="NormalTok"/>
        </w:rPr>
        <w:t>(AP_IP_model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Optimal solution:"</w:t>
      </w:r>
      <w:r>
        <w:rPr>
          <w:rStyle w:val="NormalTok"/>
        </w:rPr>
        <w:t xml:space="preserve">, optimal_solution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C19E1B0" w14:textId="77777777" w:rsidR="000D65A3" w:rsidRDefault="00000000">
      <w:pPr>
        <w:pStyle w:val="SourceCode"/>
      </w:pPr>
      <w:r>
        <w:rPr>
          <w:rStyle w:val="VerbatimChar"/>
        </w:rPr>
        <w:t>## Optimal solution: 2 4 5 0 8 1 13</w:t>
      </w:r>
    </w:p>
    <w:p w14:paraId="47F4016B" w14:textId="77777777" w:rsidR="000D65A3" w:rsidRDefault="00000000">
      <w:pPr>
        <w:pStyle w:val="Heading1"/>
      </w:pPr>
      <w:bookmarkStart w:id="5" w:name="Xe63162cbf95091fe16eb6fe2f0ea89ac1975dde"/>
      <w:bookmarkEnd w:id="4"/>
      <w:r>
        <w:lastRenderedPageBreak/>
        <w:t>The optimal solution turned out to be 2 workers for Shift 1, 4 workers for Shift 2, 5 workers for Shift 3, 0 workers for Shift 4, 8 workers for Shift 5, 1 worker for Shift 6, and a whopping 13 workers for Shift 7.</w:t>
      </w:r>
    </w:p>
    <w:p w14:paraId="76E72F99" w14:textId="77777777" w:rsidR="000D65A3" w:rsidRDefault="00000000">
      <w:pPr>
        <w:pStyle w:val="SourceCode"/>
      </w:pPr>
      <w:r>
        <w:rPr>
          <w:rStyle w:val="CommentTok"/>
        </w:rPr>
        <w:t># Get the total cost</w:t>
      </w:r>
      <w:r>
        <w:br/>
      </w:r>
      <w:r>
        <w:rPr>
          <w:rStyle w:val="NormalTok"/>
        </w:rPr>
        <w:t xml:space="preserve">total_co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et.objective</w:t>
      </w:r>
      <w:r>
        <w:rPr>
          <w:rStyle w:val="NormalTok"/>
        </w:rPr>
        <w:t>(AP_IP_model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otal cost:"</w:t>
      </w:r>
      <w:r>
        <w:rPr>
          <w:rStyle w:val="NormalTok"/>
        </w:rPr>
        <w:t xml:space="preserve">, total_cost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E19F699" w14:textId="77777777" w:rsidR="000D65A3" w:rsidRDefault="00000000">
      <w:pPr>
        <w:pStyle w:val="SourceCode"/>
      </w:pPr>
      <w:r>
        <w:rPr>
          <w:rStyle w:val="VerbatimChar"/>
        </w:rPr>
        <w:t>## Total cost: 25675</w:t>
      </w:r>
    </w:p>
    <w:p w14:paraId="6516025A" w14:textId="77777777" w:rsidR="000D65A3" w:rsidRDefault="00000000">
      <w:pPr>
        <w:pStyle w:val="Heading1"/>
      </w:pPr>
      <w:bookmarkStart w:id="6" w:name="Xc23eb5841c527832abfc29433fe8d5be25eab19"/>
      <w:bookmarkEnd w:id="5"/>
      <w:r>
        <w:t>Minimum overall expense incurred by the company AP in terms of worker wages is 25675$ subject to the above constraints</w:t>
      </w:r>
      <w:bookmarkEnd w:id="6"/>
    </w:p>
    <w:sectPr w:rsidR="000D65A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4733F4" w14:textId="77777777" w:rsidR="00F27862" w:rsidRDefault="00F27862">
      <w:pPr>
        <w:spacing w:after="0"/>
      </w:pPr>
      <w:r>
        <w:separator/>
      </w:r>
    </w:p>
  </w:endnote>
  <w:endnote w:type="continuationSeparator" w:id="0">
    <w:p w14:paraId="418E84B5" w14:textId="77777777" w:rsidR="00F27862" w:rsidRDefault="00F278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CF5F69" w14:textId="77777777" w:rsidR="00F27862" w:rsidRDefault="00F27862">
      <w:r>
        <w:separator/>
      </w:r>
    </w:p>
  </w:footnote>
  <w:footnote w:type="continuationSeparator" w:id="0">
    <w:p w14:paraId="33158D5E" w14:textId="77777777" w:rsidR="00F27862" w:rsidRDefault="00F278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E18F8C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756568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D65A3"/>
    <w:rsid w:val="000D65A3"/>
    <w:rsid w:val="009E7585"/>
    <w:rsid w:val="00F2786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9A3DA8A"/>
  <w15:docId w15:val="{DD733B45-EBD1-4B4A-84F4-CC827C825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9E75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531</Words>
  <Characters>3032</Characters>
  <Application>Microsoft Office Word</Application>
  <DocSecurity>0</DocSecurity>
  <Lines>25</Lines>
  <Paragraphs>7</Paragraphs>
  <ScaleCrop>false</ScaleCrop>
  <Company/>
  <LinksUpToDate>false</LinksUpToDate>
  <CharactersWithSpaces>3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singav1_4</dc:title>
  <dc:creator/>
  <cp:keywords/>
  <cp:lastModifiedBy>Singavarapu, Ramya Krishna</cp:lastModifiedBy>
  <cp:revision>2</cp:revision>
  <dcterms:created xsi:type="dcterms:W3CDTF">2023-11-23T04:38:00Z</dcterms:created>
  <dcterms:modified xsi:type="dcterms:W3CDTF">2023-11-23T0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20</vt:lpwstr>
  </property>
  <property fmtid="{D5CDD505-2E9C-101B-9397-08002B2CF9AE}" pid="3" name="output">
    <vt:lpwstr>word_document</vt:lpwstr>
  </property>
</Properties>
</file>